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rId22.png" ContentType="image/png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실전</w:t>
      </w:r>
      <w:r>
        <w:t xml:space="preserve"> </w:t>
      </w:r>
      <w:r>
        <w:t xml:space="preserve">시각화</w:t>
      </w:r>
    </w:p>
    <w:bookmarkStart w:id="20" w:name="비교-그룹간-분포-비교와-회귀-방정식-표기"/>
    <w:p>
      <w:pPr>
        <w:pStyle w:val="1"/>
      </w:pPr>
      <w:r>
        <w:t xml:space="preserve">비교 그룹간 분포 비교와 회귀 방정식 표기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br/>
      </w:r>
      <w:r>
        <w:t xml:space="preserve">활용 시각화 : 산점도, 회귀선, 클러스터 산점도, 러그 플롯, 선형회귀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t)</w:t>
      </w:r>
      <w:r>
        <w:br/>
      </w:r>
      <w:r>
        <w:br/>
      </w:r>
      <w:r>
        <w:rPr>
          <w:rStyle w:val="NormalTok"/>
        </w:rPr>
        <w:t xml:space="preserve">df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lm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_합계_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졸업자_계)</w:t>
      </w:r>
      <w:r>
        <w:br/>
      </w:r>
      <w:r>
        <w:rPr>
          <w:rStyle w:val="NormalTok"/>
        </w:rPr>
        <w:t xml:space="preserve">model_lm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_합계_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졸업자_계)</w:t>
      </w:r>
      <w:r>
        <w:br/>
      </w:r>
      <w:r>
        <w:br/>
      </w:r>
      <w:r>
        <w:rPr>
          <w:rStyle w:val="NormalTok"/>
        </w:rPr>
        <w:t xml:space="preserve">glance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lm_의약)</w:t>
      </w:r>
      <w:r>
        <w:br/>
      </w:r>
      <w:r>
        <w:rPr>
          <w:rStyle w:val="NormalTok"/>
        </w:rPr>
        <w:t xml:space="preserve">glance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lm_인문)</w:t>
      </w:r>
      <w:r>
        <w:br/>
      </w:r>
      <w:r>
        <w:br/>
      </w:r>
      <w:r>
        <w:rPr>
          <w:rStyle w:val="NormalTok"/>
        </w:rPr>
        <w:t xml:space="preserve">tidy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lm_의약)</w:t>
      </w:r>
      <w:r>
        <w:br/>
      </w:r>
      <w:r>
        <w:rPr>
          <w:rStyle w:val="NormalTok"/>
        </w:rPr>
        <w:t xml:space="preserve">tidy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lm_인문)</w:t>
      </w:r>
      <w:r>
        <w:br/>
      </w:r>
      <w:r>
        <w:br/>
      </w:r>
      <w:r>
        <w:rPr>
          <w:rStyle w:val="NormalTok"/>
        </w:rPr>
        <w:t xml:space="preserve">equ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의약계열 : y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R\u00B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qu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인문계열 : y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R\u00B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이 졸업자_계, Y축이 취업자_합계_계에 매핑된 geom_point 레이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인문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인문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과 Y축의 범위를 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의약계열 졸업현황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 대비 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출처 : 실전에서 바로쓰는 데이터 시각화 in 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169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A807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qu_의약, equ_인문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AF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AF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rid.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전체-그룹의-비교-시각화와-설명문-삽입"/>
    <w:p>
      <w:pPr>
        <w:pStyle w:val="1"/>
      </w:pPr>
      <w:r>
        <w:t xml:space="preserve">전체 그룹의 비교 시각화와 설명문 삽입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전체 데이터의 그룹별 분포와 기술 통계를 시각화하여 전달하고 시각화를 통해 전달하고자 하는 인사이트를 삽입</w:t>
      </w:r>
      <w:r>
        <w:t xml:space="preserve"> </w:t>
      </w:r>
      <w:r>
        <w:t xml:space="preserve">활용 시각화 : 박스 플롯, 바이올린 플롯, 산점도(jitt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Bold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전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체 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전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계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span style= "font-family: NanumBarunGothicBold;font-size: 12pt" &gt;'</w:t>
      </w:r>
      <w:r>
        <w:rPr>
          <w:rStyle w:val="NormalTok"/>
        </w:rPr>
        <w:t xml:space="preserve">, 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</w:t>
      </w:r>
      <w:r>
        <w:rPr>
          <w:rStyle w:val="StringTok"/>
        </w:rPr>
        <w:t xml:space="preserve">'&lt;/span&gt; 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앙값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abels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f_계열_요약, 대계열)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b&gt;&lt;span style= 'font-family: NanumBarunGothicBold;font-size: 15pt'&gt;대학의 계열별 학과 취업률 분포&lt;/b&gt;"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pan style = 'font-size:10pt'&gt;전체 대학의 취업률 평균은 11.11%인데 &lt;span style = 'color:red;'&gt;의약계열&lt;/span&gt;의 평균이 &lt;span style = 'color:red;'&gt; 75.8%&lt;/span&gt; 중앙값이 &lt;span style = 'color:red;'&gt; 81.4%&lt;/span&gt;로 가장 높게 나타나고 전체적인 분포도 높게 분포함.&lt;/span&gt;"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mean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평균 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labels, labels_name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box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3" w:name="종합"/>
    <w:p>
      <w:pPr>
        <w:pStyle w:val="1"/>
      </w:pPr>
      <w:r>
        <w:t xml:space="preserve">종합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t xml:space="preserve"> </w:t>
      </w:r>
      <w:r>
        <w:t xml:space="preserve">활용 시각화 : 박스 플롯, 바이올린 플롯, 산점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ata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, 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om_line 레이어를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point that allows us to have both color (border) and fill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width of the border, i.e. stroke.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1</w:t>
      </w:r>
      <w:r>
        <w:br/>
      </w:r>
      <w:r>
        <w:br/>
      </w:r>
      <w:r>
        <w:rPr>
          <w:rStyle w:val="NormalTok"/>
        </w:rPr>
        <w:t xml:space="preserve">line_ch7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2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ine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교육과정별 졸업생수(k)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markdown() is provided by ggtext and means the title contai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rkdown that should be parsed as such (the '**' symbols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3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otal_li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 = "white" indicates the color of the lines between the are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cale_fill_manual(values = c('grey', 'brown', 'green', 'blue'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legend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1</w:t>
      </w:r>
      <w:r>
        <w:br/>
      </w:r>
      <w:r>
        <w:br/>
      </w:r>
      <w:r>
        <w:rPr>
          <w:rStyle w:val="NormalTok"/>
        </w:rPr>
        <w:t xml:space="preserve">area_ch7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2</w:t>
      </w:r>
      <w:r>
        <w:br/>
      </w:r>
      <w:r>
        <w:br/>
      </w:r>
      <w:r>
        <w:rPr>
          <w:rStyle w:val="NormalTok"/>
        </w:rPr>
        <w:t xml:space="preserve">area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고등교육기관 졸업생 수(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3</w:t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lt2</w:t>
      </w:r>
      <w:r>
        <w:br/>
      </w:r>
      <w:r>
        <w:br/>
      </w:r>
      <w:r>
        <w:rPr>
          <w:rStyle w:val="NormalTok"/>
        </w:rPr>
        <w:t xml:space="preserve">title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의 위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 학생수 감소 추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title_the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t</w:t>
      </w:r>
      <w:r>
        <w:br/>
      </w:r>
      <w:r>
        <w:br/>
      </w:r>
      <w:r>
        <w:rPr>
          <w:rStyle w:val="CommentTok"/>
        </w:rPr>
        <w:t xml:space="preserve"># Add line on top of the chart</w:t>
      </w:r>
      <w:r>
        <w:br/>
      </w:r>
      <w:r>
        <w:rPr>
          <w:rStyle w:val="FunctionTok"/>
        </w:rPr>
        <w:t xml:space="preserve">grid.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rectangle on top-left</w:t>
      </w:r>
      <w:r>
        <w:br/>
      </w:r>
      <w:r>
        <w:rPr>
          <w:rStyle w:val="CommentTok"/>
        </w:rPr>
        <w:t xml:space="preserve"># lwd = 0 means the rectangle does not have an outer line</w:t>
      </w:r>
      <w:r>
        <w:br/>
      </w:r>
      <w:r>
        <w:rPr>
          <w:rStyle w:val="CommentTok"/>
        </w:rPr>
        <w:t xml:space="preserve"># 'just' gives the horizontal and vertical justification</w:t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first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</w:t>
      </w:r>
      <w:r>
        <w:br/>
      </w:r>
      <w:r>
        <w:rPr>
          <w:rStyle w:val="FunctionTok"/>
        </w:rPr>
        <w:t xml:space="preserve">showtext_auto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회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자연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예체능계열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과정구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과정구분, </w:t>
      </w:r>
      <w:r>
        <w:rPr>
          <w:rStyle w:val="StringTok"/>
        </w:rPr>
        <w:t xml:space="preserve">'전문대학과정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학과정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대학원과정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취업통계_계열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계열의 표시 순서를 설정하기 위해 레벨을 재조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d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NormalTok"/>
        </w:rPr>
        <w:t xml:space="preserve">df_취업통계_과정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계열의 표시 순서를 설정하기 위해 레벨을 재조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d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_취업통계_전체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취업률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View(df_취업통계_계열별)</w:t>
      </w:r>
      <w:r>
        <w:br/>
      </w:r>
      <w:r>
        <w:rPr>
          <w:rStyle w:val="CommentTok"/>
        </w:rPr>
        <w:t xml:space="preserve"># angle &lt;- 90 - (df_취업통계_계열별$id-0.5)/nrow(df_취업통계_계열별) * 360</w:t>
      </w:r>
      <w:r>
        <w:br/>
      </w:r>
      <w:r>
        <w:rPr>
          <w:rStyle w:val="CommentTok"/>
        </w:rPr>
        <w:t xml:space="preserve"># calculate the ANGLE of the labels</w:t>
      </w:r>
      <w:r>
        <w:br/>
      </w:r>
      <w:r>
        <w:rPr>
          <w:rStyle w:val="CommentTok"/>
        </w:rPr>
        <w:t xml:space="preserve"># I substract 0.5 because the letter must have the angle of the center of the bars. Not extreme right(1) or extreme left (0)</w:t>
      </w:r>
      <w:r>
        <w:br/>
      </w:r>
      <w:r>
        <w:br/>
      </w:r>
      <w:r>
        <w:rPr>
          <w:rStyle w:val="CommentTok"/>
        </w:rPr>
        <w:t xml:space="preserve"># calculate the alignment of labels: right or left</w:t>
      </w:r>
      <w:r>
        <w:br/>
      </w:r>
      <w:r>
        <w:rPr>
          <w:rStyle w:val="CommentTok"/>
        </w:rPr>
        <w:t xml:space="preserve"># If I am on the left part of the plot, my labels have currently an angle &lt; -90</w:t>
      </w:r>
      <w:r>
        <w:br/>
      </w:r>
      <w:r>
        <w:rPr>
          <w:rStyle w:val="CommentTok"/>
        </w:rPr>
        <w:t xml:space="preserve">#label_data$hjust&lt;-ifelse( angle &lt; -90, 1, 0)</w:t>
      </w:r>
      <w:r>
        <w:br/>
      </w:r>
      <w:r>
        <w:br/>
      </w:r>
      <w:r>
        <w:rPr>
          <w:rStyle w:val="CommentTok"/>
        </w:rPr>
        <w:t xml:space="preserve"># flip angle BY to make them readable</w:t>
      </w:r>
      <w:r>
        <w:br/>
      </w:r>
      <w:r>
        <w:rPr>
          <w:rStyle w:val="CommentTok"/>
        </w:rPr>
        <w:t xml:space="preserve">#label_data$angle&lt;-ifelse(angle &lt; -90, angle+180, ang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mtextpath)</w:t>
      </w:r>
      <w:r>
        <w:br/>
      </w:r>
      <w:r>
        <w:br/>
      </w:r>
      <w:r>
        <w:rPr>
          <w:rStyle w:val="NormalTok"/>
        </w:rPr>
        <w:t xml:space="preserve">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대계열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과정구분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i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계열별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대계열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gle=</w:t>
      </w:r>
      <w:r>
        <w:rPr>
          <w:rStyle w:val="NormalTok"/>
        </w:rPr>
        <w:t xml:space="preserve"> angle1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urvedpol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취업률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_취업통계_전체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eoface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ofac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face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Bold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eoul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git/datavisualization/chap12/seoul_grid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'sheet0' 시트의 데이터를 불러오는데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br/>
      </w:r>
      <w:r>
        <w:rPr>
          <w:rStyle w:val="NormalTok"/>
        </w:rPr>
        <w:t xml:space="preserve">df_행정구역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git/datavisualization/chap10/2021_행정구역별 학과수 및 학년별 재적학생수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'sheet0' 시트의 데이터를 불러오는데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앞의 3행을 제외하고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첫번째 행은 열 이름이 아님을 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열의 타입을 설정, 처음 4개는 문자형으로 다음 39개는 수치형으로 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읽어온 데이터에서 '소계', '전체'에 해당하는 데이터는 제거하고 '서울'데이터만 필터링해서 필요한 열만 남김</w:t>
      </w:r>
      <w:r>
        <w:br/>
      </w:r>
      <w:r>
        <w:rPr>
          <w:rStyle w:val="NormalTok"/>
        </w:rPr>
        <w:t xml:space="preserve">df_행정구역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행정구역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서울'</w:t>
      </w:r>
      <w:r>
        <w:rPr>
          <w:rStyle w:val="NormalTok"/>
        </w:rPr>
        <w:t xml:space="preserve">,  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, .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..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열 이름을 적절히 설정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행정구역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시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과정구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구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학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재적학생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구이음 열에서 '서울 ' 문자열을 ''으로 치환</w:t>
      </w:r>
      <w:r>
        <w:br/>
      </w:r>
      <w:r>
        <w:rPr>
          <w:rStyle w:val="NormalTok"/>
        </w:rPr>
        <w:t xml:space="preserve">df_행정구역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서울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f_행정구역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)</w:t>
      </w:r>
    </w:p>
    <w:p>
      <w:pPr>
        <w:pStyle w:val="SourceCode"/>
      </w:pPr>
      <w:r>
        <w:rPr>
          <w:rStyle w:val="FunctionTok"/>
        </w:rPr>
        <w:t xml:space="preserve">grid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eoul_grid)</w:t>
      </w:r>
      <w:r>
        <w:br/>
      </w:r>
      <w:r>
        <w:br/>
      </w:r>
      <w:r>
        <w:rPr>
          <w:rStyle w:val="NormalTok"/>
        </w:rPr>
        <w:t xml:space="preserve">df_seoul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eoul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rPr>
          <w:rStyle w:val="FunctionTok"/>
        </w:rPr>
        <w:t xml:space="preserve">grid_preview</w:t>
      </w:r>
      <w:r>
        <w:rPr>
          <w:rStyle w:val="NormalTok"/>
        </w:rPr>
        <w:t xml:space="preserve">(df_seoul_grid)</w:t>
      </w:r>
      <w:r>
        <w:br/>
      </w:r>
      <w:r>
        <w:br/>
      </w:r>
      <w:r>
        <w:rPr>
          <w:rStyle w:val="FunctionTok"/>
        </w:rPr>
        <w:t xml:space="preserve">grid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eoul_grid)</w:t>
      </w:r>
      <w:r>
        <w:br/>
      </w:r>
      <w:r>
        <w:br/>
      </w:r>
      <w:r>
        <w:rPr>
          <w:rStyle w:val="NormalTok"/>
        </w:rPr>
        <w:t xml:space="preserve">my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강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도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은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종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노원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양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마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광진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구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영등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용산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송파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관악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초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남구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강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도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은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종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노원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양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마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광진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구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영등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용산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송파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관악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초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남구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_submit</w:t>
      </w:r>
      <w:r>
        <w:rPr>
          <w:rStyle w:val="NormalTok"/>
        </w:rPr>
        <w:t xml:space="preserve">(mygrid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gr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awesome grid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행정구역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재적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eo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de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mygr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A618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A618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667125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smallmap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B20C1A10"/>
    <w:lvl w:ilvl="0" w:tplc="5F166C8C">
      <w:start w:val="12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BEAE8D7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4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  <w:style w:customStyle="1" w:styleId="boxBorder" w:type="paragraph">
    <w:name w:val="boxBorder"/>
    <w:basedOn w:val="Abstract"/>
    <w:next w:val="FirstParagraph"/>
    <w:link w:val="boxBorderChar"/>
    <w:qFormat/>
    <w:rsid w:val="00B14E45"/>
    <w:pPr>
      <w:pBdr>
        <w:top w:color="C0504D" w:space="1" w:sz="24" w:themeColor="accent2" w:val="thinThickLargeGap"/>
        <w:left w:color="C0504D" w:space="4" w:sz="24" w:themeColor="accent2" w:val="thinThickLargeGap"/>
        <w:bottom w:color="C0504D" w:space="1" w:sz="24" w:themeColor="accent2" w:val="thickThinLargeGap"/>
        <w:right w:color="C0504D" w:space="4" w:sz="24" w:themeColor="accent2" w:val="thickThinLargeGap"/>
      </w:pBdr>
    </w:pPr>
    <w:rPr>
      <w:rFonts w:ascii="나눔스퀘어라운드 Regular" w:cs="나눔스퀘어라운드 Regular" w:eastAsia="나눔스퀘어라운드 Regular" w:hAnsi="나눔스퀘어라운드 Regular"/>
      <w:b/>
      <w:sz w:val="22"/>
      <w:lang w:eastAsia="ko-KR"/>
    </w:rPr>
  </w:style>
  <w:style w:customStyle="1" w:styleId="boxBorderChar" w:type="character">
    <w:name w:val="boxBorder Char"/>
    <w:basedOn w:val="a2"/>
    <w:link w:val="boxBorder"/>
    <w:rsid w:val="00B14E45"/>
    <w:rPr>
      <w:rFonts w:ascii="나눔스퀘어라운드 Regular" w:cs="나눔스퀘어라운드 Regular" w:eastAsia="나눔스퀘어라운드 Regular" w:hAnsi="나눔스퀘어라운드 Regular"/>
      <w:b/>
      <w:sz w:val="22"/>
      <w:szCs w:val="20"/>
      <w:lang w:eastAsia="ko-KR"/>
    </w:rPr>
  </w:style>
  <w:style w:customStyle="1" w:styleId="comment" w:type="paragraph">
    <w:name w:val="comment"/>
    <w:basedOn w:val="a0"/>
    <w:next w:val="FirstParagraph"/>
    <w:link w:val="commentChar"/>
    <w:qFormat/>
    <w:rsid w:val="00310974"/>
    <w:pPr>
      <w:pBdr>
        <w:top w:color="B8CCE4" w:space="1" w:sz="8" w:themeColor="accent1" w:themeTint="66" w:val="single"/>
        <w:left w:color="B8CCE4" w:space="4" w:sz="8" w:themeColor="accent1" w:themeTint="66" w:val="single"/>
        <w:bottom w:color="B8CCE4" w:space="1" w:sz="8" w:themeColor="accent1" w:themeTint="66" w:val="single"/>
        <w:right w:color="B8CCE4" w:space="4" w:sz="8" w:themeColor="accent1" w:themeTint="66" w:val="single"/>
      </w:pBdr>
      <w:shd w:color="auto" w:fill="DBE5F1" w:themeFill="accent1" w:themeFillTint="33" w:val="clear"/>
      <w:spacing w:line="300" w:lineRule="auto"/>
      <w:contextualSpacing/>
    </w:pPr>
    <w:rPr>
      <w:rFonts w:ascii="나눔고딕코딩" w:cs="나눔스퀘어라운드 Regular" w:eastAsia="나눔고딕코딩" w:hAnsi="나눔고딕코딩"/>
      <w:b/>
      <w:color w:themeColor="accent1" w:val="4F81BD"/>
      <w:sz w:val="22"/>
    </w:rPr>
  </w:style>
  <w:style w:customStyle="1" w:styleId="commentChar" w:type="character">
    <w:name w:val="comment Char"/>
    <w:basedOn w:val="a2"/>
    <w:link w:val="comment"/>
    <w:rsid w:val="00310974"/>
    <w:rPr>
      <w:rFonts w:ascii="나눔고딕코딩" w:cs="나눔스퀘어라운드 Regular" w:eastAsia="나눔고딕코딩" w:hAnsi="나눔고딕코딩"/>
      <w:b/>
      <w:color w:themeColor="accent1" w:val="4F81BD"/>
      <w:sz w:val="22"/>
      <w:shd w:color="auto" w:fill="DBE5F1" w:themeFill="accent1" w:themeFillTint="33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2" Type="http://schemas.openxmlformats.org/officeDocument/2006/relationships/image" Target="media/rId22.png"/>
<Relationship Id="rId23" Type="http://schemas.openxmlformats.org/officeDocument/2006/relationships/image" Target="media/file73ec32b25222.png"/>
<Relationship Id="rId24" Type="http://schemas.openxmlformats.org/officeDocument/2006/relationships/image" Target="media/file73ec37db1a3c.png"/>
<Relationship Id="rId25" Type="http://schemas.openxmlformats.org/officeDocument/2006/relationships/image" Target="media/file73ec17ba5274.png"/>
<Relationship Id="rId26" Type="http://schemas.openxmlformats.org/officeDocument/2006/relationships/image" Target="media/file73ec25d97a6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실전 시각화</dc:title>
  <dc:creator/>
  <cp:keywords/>
  <dcterms:created xsi:type="dcterms:W3CDTF">2022-02-09T07:35:45Z</dcterms:created>
  <dcterms:modified xsi:type="dcterms:W3CDTF">2022-02-09T16:35:4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